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4B2A9" w14:textId="056F5C51" w:rsidR="0062459C" w:rsidRDefault="0062459C"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43155CB" wp14:editId="1E626B26">
            <wp:simplePos x="0" y="0"/>
            <wp:positionH relativeFrom="column">
              <wp:posOffset>-952500</wp:posOffset>
            </wp:positionH>
            <wp:positionV relativeFrom="paragraph">
              <wp:posOffset>-94742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78A369B8" w14:textId="77777777" w:rsidR="0062459C" w:rsidRDefault="0062459C" w:rsidP="0074660D">
      <w:pPr>
        <w:jc w:val="center"/>
        <w:rPr>
          <w:rFonts w:ascii="National-Black"/>
          <w:b/>
          <w:color w:val="003976"/>
          <w:spacing w:val="4"/>
          <w:sz w:val="8"/>
          <w:szCs w:val="2"/>
        </w:rPr>
      </w:pPr>
    </w:p>
    <w:p w14:paraId="7E558F8F" w14:textId="77777777" w:rsidR="0062459C" w:rsidRDefault="0062459C" w:rsidP="0074660D">
      <w:pPr>
        <w:jc w:val="center"/>
        <w:rPr>
          <w:rFonts w:ascii="National-Black"/>
          <w:b/>
          <w:color w:val="003976"/>
          <w:spacing w:val="4"/>
          <w:sz w:val="8"/>
          <w:szCs w:val="2"/>
        </w:rPr>
      </w:pPr>
    </w:p>
    <w:p w14:paraId="1F07EE29" w14:textId="77777777" w:rsidR="0062459C" w:rsidRDefault="0062459C" w:rsidP="0074660D">
      <w:pPr>
        <w:jc w:val="center"/>
        <w:rPr>
          <w:rFonts w:ascii="National-Black"/>
          <w:b/>
          <w:color w:val="003976"/>
          <w:spacing w:val="4"/>
          <w:sz w:val="8"/>
          <w:szCs w:val="2"/>
        </w:rPr>
      </w:pPr>
    </w:p>
    <w:p w14:paraId="080477E7" w14:textId="77777777" w:rsidR="0062459C" w:rsidRDefault="0062459C" w:rsidP="0074660D">
      <w:pPr>
        <w:jc w:val="center"/>
        <w:rPr>
          <w:rFonts w:ascii="National-Black"/>
          <w:b/>
          <w:color w:val="003976"/>
          <w:spacing w:val="4"/>
          <w:sz w:val="8"/>
          <w:szCs w:val="2"/>
        </w:rPr>
      </w:pPr>
    </w:p>
    <w:p w14:paraId="4E3563A1" w14:textId="77777777" w:rsidR="0062459C" w:rsidRDefault="0062459C" w:rsidP="0074660D">
      <w:pPr>
        <w:jc w:val="center"/>
        <w:rPr>
          <w:rFonts w:ascii="National-Black"/>
          <w:b/>
          <w:color w:val="003976"/>
          <w:spacing w:val="4"/>
          <w:sz w:val="8"/>
          <w:szCs w:val="2"/>
        </w:rPr>
      </w:pPr>
    </w:p>
    <w:p w14:paraId="2657D627" w14:textId="77777777" w:rsidR="0062459C" w:rsidRDefault="0062459C" w:rsidP="0074660D">
      <w:pPr>
        <w:jc w:val="center"/>
        <w:rPr>
          <w:rFonts w:ascii="National-Black"/>
          <w:b/>
          <w:color w:val="003976"/>
          <w:spacing w:val="4"/>
          <w:sz w:val="8"/>
          <w:szCs w:val="2"/>
        </w:rPr>
      </w:pPr>
    </w:p>
    <w:p w14:paraId="50AF82A5" w14:textId="77777777" w:rsidR="0062459C" w:rsidRDefault="0062459C" w:rsidP="0074660D">
      <w:pPr>
        <w:jc w:val="center"/>
        <w:rPr>
          <w:rFonts w:ascii="National-Black"/>
          <w:b/>
          <w:color w:val="003976"/>
          <w:spacing w:val="4"/>
          <w:sz w:val="8"/>
          <w:szCs w:val="2"/>
        </w:rPr>
      </w:pPr>
    </w:p>
    <w:p w14:paraId="67C573B1" w14:textId="65839EC8" w:rsidR="001D506F" w:rsidRPr="001D506F" w:rsidRDefault="001D506F" w:rsidP="0074660D">
      <w:pPr>
        <w:jc w:val="center"/>
        <w:rPr>
          <w:rFonts w:ascii="National-Black"/>
          <w:b/>
          <w:color w:val="003976"/>
          <w:spacing w:val="4"/>
          <w:sz w:val="8"/>
          <w:szCs w:val="2"/>
        </w:rPr>
      </w:pPr>
    </w:p>
    <w:p w14:paraId="2958C72A" w14:textId="4404FC3F" w:rsidR="0074660D" w:rsidRPr="00237946" w:rsidRDefault="007163D9" w:rsidP="00237946">
      <w:pPr>
        <w:pStyle w:val="Heading1"/>
      </w:pPr>
      <w:r w:rsidRPr="00237946">
        <w:t>Bachelor of Arts in Communication Studies (</w:t>
      </w:r>
      <w:r w:rsidR="00871337" w:rsidRPr="00237946">
        <w:t>General</w:t>
      </w:r>
      <w:r w:rsidRPr="00237946">
        <w:t xml:space="preserve"> Concentration) </w:t>
      </w:r>
      <w:r w:rsidR="0074660D" w:rsidRPr="00237946">
        <w:t>to Juris Doctor (JD)</w:t>
      </w:r>
    </w:p>
    <w:p w14:paraId="03FCCF7E" w14:textId="77777777" w:rsidR="003A59D3" w:rsidRDefault="003A59D3" w:rsidP="003A59D3">
      <w:pPr>
        <w:jc w:val="center"/>
      </w:pPr>
    </w:p>
    <w:tbl>
      <w:tblPr>
        <w:tblW w:w="9450" w:type="dxa"/>
        <w:tblInd w:w="-95" w:type="dxa"/>
        <w:tblLayout w:type="fixed"/>
        <w:tblLook w:val="01C0" w:firstRow="0" w:lastRow="1" w:firstColumn="1" w:lastColumn="1" w:noHBand="0" w:noVBand="0"/>
      </w:tblPr>
      <w:tblGrid>
        <w:gridCol w:w="6840"/>
        <w:gridCol w:w="1440"/>
        <w:gridCol w:w="1170"/>
      </w:tblGrid>
      <w:tr w:rsidR="003A59D3" w:rsidRPr="007F7585" w14:paraId="626E7355" w14:textId="77777777" w:rsidTr="00323AC0">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4B0D584" w14:textId="77777777" w:rsidR="003A59D3" w:rsidRPr="007F7585" w:rsidRDefault="003A59D3" w:rsidP="00323AC0">
            <w:pPr>
              <w:tabs>
                <w:tab w:val="left" w:pos="720"/>
              </w:tabs>
              <w:rPr>
                <w:rFonts w:ascii="National Book" w:hAnsi="National Book" w:cs="Arial"/>
                <w:color w:val="002060"/>
                <w:sz w:val="16"/>
                <w:szCs w:val="16"/>
              </w:rPr>
            </w:pPr>
            <w:bookmarkStart w:id="0" w:name="_Hlk101876189"/>
            <w:r w:rsidRPr="007F758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FBDA08" w14:textId="77777777" w:rsidR="003A59D3" w:rsidRPr="007F7585" w:rsidRDefault="003A59D3" w:rsidP="00323AC0">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Credit</w:t>
            </w:r>
          </w:p>
          <w:p w14:paraId="7EE83DC5" w14:textId="77777777" w:rsidR="003A59D3" w:rsidRPr="007F7585" w:rsidRDefault="003A59D3" w:rsidP="00323AC0">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9698BE" w14:textId="77777777" w:rsidR="003A59D3" w:rsidRPr="007F7585" w:rsidRDefault="003A59D3" w:rsidP="00323AC0">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 xml:space="preserve">Upper-Division </w:t>
            </w:r>
          </w:p>
        </w:tc>
      </w:tr>
      <w:tr w:rsidR="003A59D3" w:rsidRPr="007F7585" w14:paraId="64A9DBB9" w14:textId="77777777" w:rsidTr="00323AC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24B7A91" w14:textId="77777777" w:rsidR="003A59D3" w:rsidRPr="007F7585" w:rsidRDefault="003A59D3" w:rsidP="00323AC0">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 xml:space="preserve">Semester One: [16 Credit Hours] Kent State University </w:t>
            </w:r>
          </w:p>
        </w:tc>
      </w:tr>
      <w:tr w:rsidR="003A59D3" w:rsidRPr="007F7585" w14:paraId="62CF7754"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635F3A3F" w14:textId="3D3D2D6C"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 xml:space="preserve">COMM 15000 Introduction to Human Communication </w:t>
            </w:r>
          </w:p>
        </w:tc>
        <w:tc>
          <w:tcPr>
            <w:tcW w:w="1440" w:type="dxa"/>
            <w:tcBorders>
              <w:top w:val="single" w:sz="4" w:space="0" w:color="auto"/>
              <w:left w:val="single" w:sz="4" w:space="0" w:color="auto"/>
              <w:bottom w:val="single" w:sz="4" w:space="0" w:color="auto"/>
              <w:right w:val="single" w:sz="4" w:space="0" w:color="auto"/>
            </w:tcBorders>
          </w:tcPr>
          <w:p w14:paraId="574A6E42"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D74BEFA"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0306DA8E"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4C21AAAE"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429DB4E5"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7318D4F"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1CF9B4DD"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38FB3EAC"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19A01219"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E309BF"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5B78C8EC"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329C38E9"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E400615"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361963"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226A222D"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3C0FD65"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DC5E89A"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793EC7"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749FB8DB"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ADCF92"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300E8DC"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F20B14"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0C53ACBF" w14:textId="77777777" w:rsidTr="00323AC0">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2E83AB69" w14:textId="77777777" w:rsidR="003A59D3" w:rsidRPr="007F7585" w:rsidRDefault="003A59D3" w:rsidP="00323AC0">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wo: [15 Credit Hours] Kent State University</w:t>
            </w:r>
          </w:p>
        </w:tc>
      </w:tr>
      <w:tr w:rsidR="003A59D3" w:rsidRPr="007F7585" w14:paraId="43876B8F"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0116C773" w14:textId="5A603647"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 xml:space="preserve">COMM 26000 Criticism of Public Discourse </w:t>
            </w:r>
          </w:p>
          <w:p w14:paraId="61EE32C2" w14:textId="380F2D17"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 xml:space="preserve">or COMM 35852 Intercultural Communication </w:t>
            </w:r>
          </w:p>
          <w:p w14:paraId="0A1E2E39" w14:textId="3941A964"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 xml:space="preserve">or COMM 35912 Gender and Communication </w:t>
            </w:r>
          </w:p>
          <w:p w14:paraId="42DFF54F" w14:textId="270C3998"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 xml:space="preserve">or COMM 46605 Communication Across the Lifespan </w:t>
            </w:r>
          </w:p>
        </w:tc>
        <w:tc>
          <w:tcPr>
            <w:tcW w:w="1440" w:type="dxa"/>
            <w:tcBorders>
              <w:top w:val="single" w:sz="4" w:space="0" w:color="auto"/>
              <w:left w:val="single" w:sz="4" w:space="0" w:color="auto"/>
              <w:bottom w:val="single" w:sz="4" w:space="0" w:color="auto"/>
              <w:right w:val="single" w:sz="4" w:space="0" w:color="auto"/>
            </w:tcBorders>
            <w:vAlign w:val="center"/>
          </w:tcPr>
          <w:p w14:paraId="24D29ECF"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232D23"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7714D81B"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3D36309B" w14:textId="77777777"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tcPr>
          <w:p w14:paraId="62F3741C"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BA5327"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19EEE28F"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75B374F3" w14:textId="77777777"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009A72E9"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370606"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2BC6BB38"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7C7646BC" w14:textId="77777777"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084A2BD"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642405"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461F09A5"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0209204D" w14:textId="77777777" w:rsidR="003A59D3" w:rsidRPr="009E6657" w:rsidRDefault="003A59D3" w:rsidP="00323AC0">
            <w:pPr>
              <w:tabs>
                <w:tab w:val="left" w:pos="720"/>
              </w:tabs>
              <w:rPr>
                <w:rFonts w:ascii="National Book" w:hAnsi="National Book" w:cs="Arial"/>
                <w:bCs/>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28CBFE"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269496" w14:textId="77777777" w:rsidR="003A59D3" w:rsidRPr="007F7585" w:rsidRDefault="003A59D3" w:rsidP="00323AC0">
            <w:pPr>
              <w:tabs>
                <w:tab w:val="left" w:pos="720"/>
              </w:tabs>
              <w:rPr>
                <w:rFonts w:ascii="National Book" w:hAnsi="National Book" w:cs="Arial"/>
                <w:color w:val="002060"/>
                <w:sz w:val="20"/>
                <w:szCs w:val="20"/>
              </w:rPr>
            </w:pPr>
          </w:p>
        </w:tc>
      </w:tr>
      <w:tr w:rsidR="003A59D3" w:rsidRPr="007F7585" w14:paraId="3BB7560B" w14:textId="77777777" w:rsidTr="00323AC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FC1DFE6" w14:textId="77777777" w:rsidR="003A59D3" w:rsidRPr="007F7585" w:rsidRDefault="003A59D3" w:rsidP="00323AC0">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hree: [15 Credit Hours] Kent State University</w:t>
            </w:r>
          </w:p>
        </w:tc>
      </w:tr>
      <w:tr w:rsidR="003A59D3" w:rsidRPr="007F7585" w14:paraId="6CE75A6C"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036CB586"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vAlign w:val="center"/>
          </w:tcPr>
          <w:p w14:paraId="7C7C7AC4"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7EAE08"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3F736905"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0284C232"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A1AAD70"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7C8126"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5CEB5540"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4990B2F7"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F2E98E1"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9ABBFD6"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0C184930"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4B32504A"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43F1121"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810E8E"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3D6DCC23"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1ABC639F"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846928B"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70B8C9"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210FE680" w14:textId="77777777" w:rsidTr="00323AC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83D41BE" w14:textId="77777777" w:rsidR="003A59D3" w:rsidRPr="007F7585" w:rsidRDefault="003A59D3" w:rsidP="00323AC0">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Four: [15 Credit Hours] Kent State University</w:t>
            </w:r>
          </w:p>
        </w:tc>
      </w:tr>
      <w:tr w:rsidR="003A59D3" w:rsidRPr="007F7585" w14:paraId="6D6FE412"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7A0A731F"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tcPr>
          <w:p w14:paraId="7DEF560F"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C56992" w14:textId="77777777" w:rsidR="003A59D3" w:rsidRPr="007F7585" w:rsidRDefault="003A59D3" w:rsidP="00323AC0">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A59D3" w:rsidRPr="007F7585" w14:paraId="501C6CB4"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788D852A"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83A9B8F"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6EAE2B" w14:textId="77777777" w:rsidR="003A59D3" w:rsidRPr="007F7585" w:rsidRDefault="003A59D3" w:rsidP="00323AC0">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A59D3" w:rsidRPr="007F7585" w14:paraId="4D6770D2"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6D83215C"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5AA3BCCF"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8F2ABD"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4CB519A3"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1460122A"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4A5A1FC"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441A63"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3F1316A8"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5AA55B9A"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4B81789"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6BAE85"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2530A445" w14:textId="77777777" w:rsidTr="00323AC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A590C10" w14:textId="77777777" w:rsidR="003A59D3" w:rsidRPr="007F7585" w:rsidRDefault="003A59D3" w:rsidP="00323AC0">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t>Semester Five: [15 Credit Hours] Kent State University</w:t>
            </w:r>
          </w:p>
        </w:tc>
      </w:tr>
      <w:tr w:rsidR="003A59D3" w:rsidRPr="007F7585" w14:paraId="76445278"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561AB877"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5A239F6B"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A7C52F"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6EBBA817"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361CC0DA" w14:textId="1B0A5503"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 xml:space="preserve">COMM 34000 Difficult Decisions in Communication </w:t>
            </w:r>
          </w:p>
          <w:p w14:paraId="081F3D65" w14:textId="766C10EE"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 xml:space="preserve">or COMM 45902 Communication and Influence </w:t>
            </w:r>
          </w:p>
        </w:tc>
        <w:tc>
          <w:tcPr>
            <w:tcW w:w="1440" w:type="dxa"/>
            <w:tcBorders>
              <w:top w:val="single" w:sz="4" w:space="0" w:color="auto"/>
              <w:left w:val="single" w:sz="4" w:space="0" w:color="auto"/>
              <w:bottom w:val="single" w:sz="4" w:space="0" w:color="auto"/>
              <w:right w:val="single" w:sz="4" w:space="0" w:color="auto"/>
            </w:tcBorders>
          </w:tcPr>
          <w:p w14:paraId="31830922" w14:textId="77777777" w:rsidR="003A59D3" w:rsidRPr="009E6657" w:rsidRDefault="003A59D3" w:rsidP="00A0499C">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023519" w14:textId="77777777" w:rsidR="003A59D3" w:rsidRPr="007F7585" w:rsidRDefault="003A59D3" w:rsidP="00323AC0">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A59D3" w:rsidRPr="007F7585" w14:paraId="265621E1"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302C7A69"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3560D1F5"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63663D" w14:textId="77777777" w:rsidR="003A59D3" w:rsidRPr="007F7585" w:rsidRDefault="003A59D3" w:rsidP="00323AC0">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A59D3" w:rsidRPr="007F7585" w14:paraId="1ADDC272"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515E87E8"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3290C0F3"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46F2CE" w14:textId="77777777" w:rsidR="003A59D3" w:rsidRPr="007F7585" w:rsidRDefault="003A59D3" w:rsidP="00323AC0">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A59D3" w:rsidRPr="007F7585" w14:paraId="1D8ABDAC"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487961C3" w14:textId="77777777" w:rsidR="003A59D3" w:rsidRPr="007F7585" w:rsidRDefault="003A59D3" w:rsidP="00323AC0">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73A84137" w14:textId="77777777" w:rsidR="003A59D3" w:rsidRPr="007F7585" w:rsidRDefault="003A59D3" w:rsidP="00323AC0">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DAD0D8" w14:textId="77777777" w:rsidR="003A59D3" w:rsidRPr="007F7585" w:rsidRDefault="003A59D3" w:rsidP="00323AC0">
            <w:pPr>
              <w:tabs>
                <w:tab w:val="left" w:pos="720"/>
              </w:tabs>
              <w:jc w:val="center"/>
              <w:rPr>
                <w:rFonts w:ascii="National Book" w:hAnsi="National Book" w:cs="Arial"/>
                <w:color w:val="002060"/>
                <w:sz w:val="20"/>
                <w:szCs w:val="20"/>
              </w:rPr>
            </w:pPr>
          </w:p>
        </w:tc>
      </w:tr>
    </w:tbl>
    <w:p w14:paraId="4C91F4AD" w14:textId="2E0D86F3" w:rsidR="00185C77" w:rsidRDefault="00185C77" w:rsidP="003A59D3"/>
    <w:p w14:paraId="57FEDAE3" w14:textId="77777777" w:rsidR="00185C77" w:rsidRDefault="00185C77">
      <w:r>
        <w:br w:type="page"/>
      </w:r>
    </w:p>
    <w:tbl>
      <w:tblPr>
        <w:tblW w:w="9450" w:type="dxa"/>
        <w:tblInd w:w="-95" w:type="dxa"/>
        <w:tblLayout w:type="fixed"/>
        <w:tblLook w:val="01C0" w:firstRow="0" w:lastRow="1" w:firstColumn="1" w:lastColumn="1" w:noHBand="0" w:noVBand="0"/>
      </w:tblPr>
      <w:tblGrid>
        <w:gridCol w:w="6840"/>
        <w:gridCol w:w="1440"/>
        <w:gridCol w:w="1170"/>
      </w:tblGrid>
      <w:tr w:rsidR="003A59D3" w:rsidRPr="007F7585" w14:paraId="25D7DE14" w14:textId="77777777" w:rsidTr="00323AC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6646DE0" w14:textId="59547A84" w:rsidR="003A59D3" w:rsidRPr="007F7585" w:rsidRDefault="003A59D3" w:rsidP="00323AC0">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lastRenderedPageBreak/>
              <w:t>Semester Six: [1</w:t>
            </w:r>
            <w:r w:rsidR="009E6657">
              <w:rPr>
                <w:rFonts w:ascii="National Book" w:hAnsi="National Book" w:cs="Arial"/>
                <w:b/>
                <w:color w:val="FFFFFF" w:themeColor="background1"/>
                <w:sz w:val="20"/>
                <w:szCs w:val="20"/>
              </w:rPr>
              <w:t>4</w:t>
            </w:r>
            <w:r w:rsidRPr="007F7585">
              <w:rPr>
                <w:rFonts w:ascii="National Book" w:hAnsi="National Book" w:cs="Arial"/>
                <w:b/>
                <w:color w:val="FFFFFF" w:themeColor="background1"/>
                <w:sz w:val="20"/>
                <w:szCs w:val="20"/>
              </w:rPr>
              <w:t xml:space="preserve"> Credit Hours] Kent State University</w:t>
            </w:r>
          </w:p>
        </w:tc>
      </w:tr>
      <w:tr w:rsidR="003A59D3" w:rsidRPr="007F7585" w14:paraId="6A82186A"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656F657A" w14:textId="11F6309B"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 xml:space="preserve">COMM 45092 Internship in Communication Studies </w:t>
            </w:r>
          </w:p>
          <w:p w14:paraId="7D94ECB5" w14:textId="2CB368F3"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 xml:space="preserve">or COMM 46091 Senior Seminar </w:t>
            </w:r>
          </w:p>
        </w:tc>
        <w:tc>
          <w:tcPr>
            <w:tcW w:w="1440" w:type="dxa"/>
            <w:tcBorders>
              <w:top w:val="single" w:sz="4" w:space="0" w:color="auto"/>
              <w:left w:val="single" w:sz="4" w:space="0" w:color="auto"/>
              <w:bottom w:val="single" w:sz="4" w:space="0" w:color="auto"/>
              <w:right w:val="single" w:sz="4" w:space="0" w:color="auto"/>
            </w:tcBorders>
            <w:vAlign w:val="center"/>
          </w:tcPr>
          <w:p w14:paraId="5549D177"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F5A9DC"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w:t>
            </w:r>
          </w:p>
        </w:tc>
      </w:tr>
      <w:tr w:rsidR="003A59D3" w:rsidRPr="007F7585" w14:paraId="7E16C073"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1BEF7CE4"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D96FD43"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7EC34A"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w:t>
            </w:r>
          </w:p>
        </w:tc>
      </w:tr>
      <w:tr w:rsidR="003A59D3" w:rsidRPr="007F7585" w14:paraId="523D9AD5"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49E2026C" w14:textId="77777777" w:rsidR="003A59D3" w:rsidRPr="009E6657" w:rsidRDefault="003A59D3" w:rsidP="00323AC0">
            <w:pPr>
              <w:tabs>
                <w:tab w:val="left" w:pos="720"/>
              </w:tabs>
              <w:rPr>
                <w:rFonts w:ascii="National Book" w:hAnsi="National Book" w:cs="Arial"/>
                <w:color w:val="002060"/>
                <w:sz w:val="20"/>
                <w:szCs w:val="20"/>
              </w:rPr>
            </w:pPr>
            <w:r w:rsidRPr="009E6657">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E83D2CE"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3B266B" w14:textId="77777777" w:rsidR="003A59D3" w:rsidRPr="009E6657" w:rsidRDefault="003A59D3" w:rsidP="00323AC0">
            <w:pPr>
              <w:tabs>
                <w:tab w:val="left" w:pos="720"/>
              </w:tabs>
              <w:jc w:val="center"/>
              <w:rPr>
                <w:rFonts w:ascii="National Book" w:hAnsi="National Book" w:cs="Arial"/>
                <w:color w:val="002060"/>
                <w:sz w:val="20"/>
                <w:szCs w:val="20"/>
              </w:rPr>
            </w:pPr>
            <w:r w:rsidRPr="009E6657">
              <w:rPr>
                <w:rFonts w:ascii="National Book" w:hAnsi="National Book" w:cs="Arial"/>
                <w:color w:val="002060"/>
                <w:sz w:val="20"/>
                <w:szCs w:val="20"/>
              </w:rPr>
              <w:t>■</w:t>
            </w:r>
          </w:p>
        </w:tc>
      </w:tr>
      <w:tr w:rsidR="003A59D3" w:rsidRPr="007F7585" w14:paraId="0915258A" w14:textId="77777777" w:rsidTr="00323AC0">
        <w:trPr>
          <w:trHeight w:val="288"/>
        </w:trPr>
        <w:tc>
          <w:tcPr>
            <w:tcW w:w="6840" w:type="dxa"/>
            <w:tcBorders>
              <w:top w:val="single" w:sz="4" w:space="0" w:color="auto"/>
              <w:left w:val="single" w:sz="4" w:space="0" w:color="auto"/>
              <w:bottom w:val="single" w:sz="4" w:space="0" w:color="auto"/>
              <w:right w:val="single" w:sz="4" w:space="0" w:color="auto"/>
            </w:tcBorders>
          </w:tcPr>
          <w:p w14:paraId="2069AD8E" w14:textId="0987F4F2" w:rsidR="003A59D3" w:rsidRPr="007F7585" w:rsidRDefault="003A59D3" w:rsidP="00323AC0">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General Elective</w:t>
            </w:r>
            <w:r w:rsidR="00B92827">
              <w:rPr>
                <w:rFonts w:ascii="National Book" w:hAnsi="National Book" w:cs="Arial"/>
                <w:color w:val="002060"/>
                <w:sz w:val="20"/>
                <w:szCs w:val="20"/>
              </w:rPr>
              <w:t>s</w:t>
            </w:r>
            <w:r w:rsidRPr="007F7585">
              <w:rPr>
                <w:rFonts w:ascii="National Book" w:hAnsi="National Book" w:cs="Arial"/>
                <w:color w:val="002060"/>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1133E1B4" w14:textId="4A504CC5" w:rsidR="006846A5" w:rsidRPr="007F7585" w:rsidRDefault="006846A5" w:rsidP="006846A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w:t>
            </w:r>
          </w:p>
        </w:tc>
        <w:tc>
          <w:tcPr>
            <w:tcW w:w="1170" w:type="dxa"/>
            <w:tcBorders>
              <w:top w:val="single" w:sz="4" w:space="0" w:color="auto"/>
              <w:left w:val="single" w:sz="4" w:space="0" w:color="auto"/>
              <w:bottom w:val="single" w:sz="4" w:space="0" w:color="auto"/>
              <w:right w:val="single" w:sz="4" w:space="0" w:color="auto"/>
            </w:tcBorders>
            <w:vAlign w:val="center"/>
          </w:tcPr>
          <w:p w14:paraId="0E6663F3" w14:textId="77777777" w:rsidR="003A59D3" w:rsidRPr="007F7585" w:rsidRDefault="003A59D3" w:rsidP="00323AC0">
            <w:pPr>
              <w:tabs>
                <w:tab w:val="left" w:pos="720"/>
              </w:tabs>
              <w:jc w:val="center"/>
              <w:rPr>
                <w:rFonts w:ascii="National Book" w:hAnsi="National Book" w:cs="Arial"/>
                <w:color w:val="002060"/>
                <w:sz w:val="20"/>
                <w:szCs w:val="20"/>
              </w:rPr>
            </w:pPr>
          </w:p>
        </w:tc>
      </w:tr>
      <w:tr w:rsidR="003A59D3" w:rsidRPr="007F7585" w14:paraId="762C01B0" w14:textId="77777777" w:rsidTr="00323AC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6C672B9" w14:textId="073790FE" w:rsidR="003A59D3" w:rsidRPr="00662BB4" w:rsidRDefault="003A59D3" w:rsidP="00662BB4">
            <w:pPr>
              <w:tabs>
                <w:tab w:val="left" w:pos="720"/>
              </w:tabs>
              <w:jc w:val="center"/>
              <w:rPr>
                <w:rFonts w:ascii="National Book" w:hAnsi="National Book" w:cs="Arial"/>
                <w:color w:val="FFFFFF" w:themeColor="background1"/>
                <w:sz w:val="22"/>
                <w:szCs w:val="22"/>
              </w:rPr>
            </w:pPr>
            <w:r w:rsidRPr="00662BB4">
              <w:rPr>
                <w:rFonts w:ascii="National Book" w:hAnsi="National Book" w:cs="Arial"/>
                <w:b/>
                <w:color w:val="FFFFFF" w:themeColor="background1"/>
                <w:sz w:val="22"/>
                <w:szCs w:val="22"/>
              </w:rPr>
              <w:t>9</w:t>
            </w:r>
            <w:r w:rsidR="006846A5" w:rsidRPr="00662BB4">
              <w:rPr>
                <w:rFonts w:ascii="National Book" w:hAnsi="National Book" w:cs="Arial"/>
                <w:b/>
                <w:color w:val="FFFFFF" w:themeColor="background1"/>
                <w:sz w:val="22"/>
                <w:szCs w:val="22"/>
              </w:rPr>
              <w:t>0</w:t>
            </w:r>
            <w:r w:rsidRPr="00662BB4">
              <w:rPr>
                <w:rFonts w:ascii="National Book" w:hAnsi="National Book" w:cs="Arial"/>
                <w:b/>
                <w:color w:val="FFFFFF" w:themeColor="background1"/>
                <w:sz w:val="22"/>
                <w:szCs w:val="22"/>
              </w:rPr>
              <w:t xml:space="preserve"> Total Credit Hours of Prerequisite Coursework at Kent State University</w:t>
            </w:r>
          </w:p>
        </w:tc>
      </w:tr>
      <w:bookmarkEnd w:id="0"/>
    </w:tbl>
    <w:p w14:paraId="56ACB844" w14:textId="77777777" w:rsidR="008B6748" w:rsidRDefault="008B6748" w:rsidP="00237946"/>
    <w:p w14:paraId="0EC95E62" w14:textId="77777777" w:rsidR="00CD4879" w:rsidRDefault="00CD4879" w:rsidP="00237946"/>
    <w:p w14:paraId="6B4CEBEC" w14:textId="77777777" w:rsidR="00CD4879" w:rsidRDefault="00CD4879" w:rsidP="00237946"/>
    <w:tbl>
      <w:tblPr>
        <w:tblW w:w="50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351"/>
        <w:gridCol w:w="843"/>
        <w:gridCol w:w="1434"/>
        <w:gridCol w:w="845"/>
        <w:gridCol w:w="1062"/>
      </w:tblGrid>
      <w:tr w:rsidR="00ED09DD" w:rsidRPr="00ED09DD" w14:paraId="1F646150" w14:textId="77777777" w:rsidTr="003A59D3">
        <w:trPr>
          <w:jc w:val="center"/>
        </w:trPr>
        <w:tc>
          <w:tcPr>
            <w:tcW w:w="5000" w:type="pct"/>
            <w:gridSpan w:val="5"/>
            <w:shd w:val="clear" w:color="auto" w:fill="002060"/>
          </w:tcPr>
          <w:p w14:paraId="12383FB1" w14:textId="77777777" w:rsidR="00ED09DD" w:rsidRPr="00ED09DD" w:rsidRDefault="00ED09DD" w:rsidP="001C26B5">
            <w:pPr>
              <w:jc w:val="center"/>
              <w:rPr>
                <w:rFonts w:ascii="National Book" w:eastAsia="Calibri" w:hAnsi="National Book" w:cs="Arial"/>
                <w:b/>
                <w:bCs/>
                <w:color w:val="FFFFFF" w:themeColor="background1"/>
                <w:sz w:val="22"/>
                <w:szCs w:val="22"/>
              </w:rPr>
            </w:pPr>
            <w:r w:rsidRPr="00ED09DD">
              <w:rPr>
                <w:rFonts w:ascii="National Book" w:eastAsia="Calibri" w:hAnsi="National Book" w:cs="Arial"/>
                <w:b/>
                <w:bCs/>
                <w:color w:val="FFFFFF" w:themeColor="background1"/>
                <w:sz w:val="22"/>
                <w:szCs w:val="22"/>
              </w:rPr>
              <w:t>To be transferred from Case Western Reserve University School of Law</w:t>
            </w:r>
          </w:p>
          <w:p w14:paraId="12F0150D" w14:textId="77777777" w:rsidR="00ED09DD" w:rsidRPr="00ED09DD" w:rsidRDefault="00ED09DD" w:rsidP="001C26B5">
            <w:pPr>
              <w:jc w:val="center"/>
              <w:rPr>
                <w:rFonts w:ascii="National Book" w:eastAsia="Calibri" w:hAnsi="National Book" w:cs="Arial"/>
                <w:b/>
                <w:bCs/>
                <w:color w:val="FFFFFF" w:themeColor="background1"/>
                <w:sz w:val="22"/>
                <w:szCs w:val="22"/>
              </w:rPr>
            </w:pPr>
            <w:r w:rsidRPr="00ED09DD">
              <w:rPr>
                <w:rFonts w:ascii="National Book" w:eastAsia="Calibri" w:hAnsi="National Book" w:cs="Arial"/>
                <w:b/>
                <w:bCs/>
                <w:color w:val="FFFFFF" w:themeColor="background1"/>
                <w:sz w:val="22"/>
                <w:szCs w:val="22"/>
              </w:rPr>
              <w:t>upon completion of the Juris Doctor degree</w:t>
            </w:r>
          </w:p>
        </w:tc>
      </w:tr>
      <w:tr w:rsidR="00ED09DD" w:rsidRPr="00ED09DD" w14:paraId="240FD9F4" w14:textId="77777777" w:rsidTr="003A59D3">
        <w:trPr>
          <w:jc w:val="center"/>
        </w:trPr>
        <w:tc>
          <w:tcPr>
            <w:tcW w:w="2806" w:type="pct"/>
            <w:vAlign w:val="center"/>
            <w:hideMark/>
          </w:tcPr>
          <w:p w14:paraId="68F60420"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b/>
                <w:bCs/>
                <w:color w:val="002060"/>
                <w:sz w:val="20"/>
                <w:szCs w:val="20"/>
              </w:rPr>
              <w:t>CWRU JD Course</w:t>
            </w:r>
          </w:p>
        </w:tc>
        <w:tc>
          <w:tcPr>
            <w:tcW w:w="442" w:type="pct"/>
            <w:vAlign w:val="center"/>
            <w:hideMark/>
          </w:tcPr>
          <w:p w14:paraId="410941D0"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b/>
                <w:bCs/>
                <w:color w:val="002060"/>
                <w:sz w:val="20"/>
                <w:szCs w:val="20"/>
              </w:rPr>
              <w:t>CWRU Credit Hours</w:t>
            </w:r>
          </w:p>
        </w:tc>
        <w:tc>
          <w:tcPr>
            <w:tcW w:w="752" w:type="pct"/>
            <w:vAlign w:val="center"/>
            <w:hideMark/>
          </w:tcPr>
          <w:p w14:paraId="1B2EA63A"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b/>
                <w:bCs/>
                <w:color w:val="002060"/>
                <w:sz w:val="20"/>
                <w:szCs w:val="20"/>
              </w:rPr>
              <w:t>KSU Course</w:t>
            </w:r>
          </w:p>
        </w:tc>
        <w:tc>
          <w:tcPr>
            <w:tcW w:w="443" w:type="pct"/>
            <w:vAlign w:val="center"/>
            <w:hideMark/>
          </w:tcPr>
          <w:p w14:paraId="67ABB47E"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b/>
                <w:bCs/>
                <w:color w:val="002060"/>
                <w:sz w:val="20"/>
                <w:szCs w:val="20"/>
              </w:rPr>
              <w:t>KSU Credit Hours</w:t>
            </w:r>
          </w:p>
        </w:tc>
        <w:tc>
          <w:tcPr>
            <w:tcW w:w="557" w:type="pct"/>
            <w:vAlign w:val="center"/>
          </w:tcPr>
          <w:p w14:paraId="4138332B" w14:textId="77777777" w:rsidR="00ED09DD" w:rsidRPr="00ED09DD" w:rsidRDefault="00ED09DD" w:rsidP="001C26B5">
            <w:pPr>
              <w:jc w:val="center"/>
              <w:rPr>
                <w:rFonts w:ascii="National Book" w:hAnsi="National Book" w:cs="Arial"/>
                <w:b/>
                <w:bCs/>
                <w:color w:val="002060"/>
                <w:sz w:val="20"/>
                <w:szCs w:val="20"/>
              </w:rPr>
            </w:pPr>
            <w:r w:rsidRPr="00ED09DD">
              <w:rPr>
                <w:rFonts w:ascii="National Book" w:hAnsi="National Book" w:cs="Arial"/>
                <w:b/>
                <w:bCs/>
                <w:color w:val="002060"/>
                <w:sz w:val="20"/>
                <w:szCs w:val="20"/>
              </w:rPr>
              <w:t>Upper Division</w:t>
            </w:r>
          </w:p>
        </w:tc>
      </w:tr>
      <w:tr w:rsidR="00ED09DD" w:rsidRPr="00ED09DD" w14:paraId="7FC78536" w14:textId="77777777" w:rsidTr="003A59D3">
        <w:trPr>
          <w:jc w:val="center"/>
        </w:trPr>
        <w:tc>
          <w:tcPr>
            <w:tcW w:w="2806" w:type="pct"/>
          </w:tcPr>
          <w:p w14:paraId="0F293D9C"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101 Contracts</w:t>
            </w:r>
          </w:p>
        </w:tc>
        <w:tc>
          <w:tcPr>
            <w:tcW w:w="442" w:type="pct"/>
            <w:vAlign w:val="center"/>
          </w:tcPr>
          <w:p w14:paraId="3C2D4697"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752" w:type="pct"/>
            <w:vAlign w:val="center"/>
          </w:tcPr>
          <w:p w14:paraId="2FF9DC2F"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1F80BBF0"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557" w:type="pct"/>
            <w:vAlign w:val="center"/>
          </w:tcPr>
          <w:p w14:paraId="28B696E5"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1C9F13FB" w14:textId="77777777" w:rsidTr="003A59D3">
        <w:trPr>
          <w:jc w:val="center"/>
        </w:trPr>
        <w:tc>
          <w:tcPr>
            <w:tcW w:w="2806" w:type="pct"/>
          </w:tcPr>
          <w:p w14:paraId="244E6766"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102 Criminal Law</w:t>
            </w:r>
          </w:p>
        </w:tc>
        <w:tc>
          <w:tcPr>
            <w:tcW w:w="442" w:type="pct"/>
            <w:vAlign w:val="center"/>
          </w:tcPr>
          <w:p w14:paraId="6EE1746A"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752" w:type="pct"/>
            <w:vAlign w:val="center"/>
          </w:tcPr>
          <w:p w14:paraId="5A3C07D5"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4C056400"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557" w:type="pct"/>
          </w:tcPr>
          <w:p w14:paraId="05DA23E1"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04567246" w14:textId="77777777" w:rsidTr="003A59D3">
        <w:trPr>
          <w:jc w:val="center"/>
        </w:trPr>
        <w:tc>
          <w:tcPr>
            <w:tcW w:w="2806" w:type="pct"/>
          </w:tcPr>
          <w:p w14:paraId="1DCE423A"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103 Torts</w:t>
            </w:r>
          </w:p>
        </w:tc>
        <w:tc>
          <w:tcPr>
            <w:tcW w:w="442" w:type="pct"/>
            <w:vAlign w:val="center"/>
          </w:tcPr>
          <w:p w14:paraId="0CCF6DD6"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752" w:type="pct"/>
            <w:vAlign w:val="center"/>
          </w:tcPr>
          <w:p w14:paraId="0CB55827"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2403867E"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557" w:type="pct"/>
          </w:tcPr>
          <w:p w14:paraId="364B5DB3"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687AE382" w14:textId="77777777" w:rsidTr="003A59D3">
        <w:trPr>
          <w:jc w:val="center"/>
        </w:trPr>
        <w:tc>
          <w:tcPr>
            <w:tcW w:w="2806" w:type="pct"/>
          </w:tcPr>
          <w:p w14:paraId="036A9D88"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801 LLEAP1 - Wrtng Advcy &amp; Proflsm</w:t>
            </w:r>
          </w:p>
        </w:tc>
        <w:tc>
          <w:tcPr>
            <w:tcW w:w="442" w:type="pct"/>
            <w:vAlign w:val="center"/>
          </w:tcPr>
          <w:p w14:paraId="2C2A236E"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752" w:type="pct"/>
            <w:vAlign w:val="center"/>
          </w:tcPr>
          <w:p w14:paraId="679DEF34"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30EE793B"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557" w:type="pct"/>
          </w:tcPr>
          <w:p w14:paraId="47AD9005"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154ECCFD" w14:textId="77777777" w:rsidTr="003A59D3">
        <w:trPr>
          <w:jc w:val="center"/>
        </w:trPr>
        <w:tc>
          <w:tcPr>
            <w:tcW w:w="2806" w:type="pct"/>
          </w:tcPr>
          <w:p w14:paraId="4D76EE4F"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201 Civil Procedure</w:t>
            </w:r>
          </w:p>
        </w:tc>
        <w:tc>
          <w:tcPr>
            <w:tcW w:w="442" w:type="pct"/>
            <w:vAlign w:val="center"/>
          </w:tcPr>
          <w:p w14:paraId="66A11EBE"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752" w:type="pct"/>
            <w:vAlign w:val="center"/>
          </w:tcPr>
          <w:p w14:paraId="4E255B41"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0A2AAC9A"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557" w:type="pct"/>
          </w:tcPr>
          <w:p w14:paraId="222C3736"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0764EECE" w14:textId="77777777" w:rsidTr="003A59D3">
        <w:trPr>
          <w:jc w:val="center"/>
        </w:trPr>
        <w:tc>
          <w:tcPr>
            <w:tcW w:w="2806" w:type="pct"/>
          </w:tcPr>
          <w:p w14:paraId="0B1ACC7F"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203 Property</w:t>
            </w:r>
          </w:p>
        </w:tc>
        <w:tc>
          <w:tcPr>
            <w:tcW w:w="442" w:type="pct"/>
            <w:vAlign w:val="center"/>
          </w:tcPr>
          <w:p w14:paraId="1E23DBA9"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752" w:type="pct"/>
            <w:vAlign w:val="center"/>
          </w:tcPr>
          <w:p w14:paraId="60AEACB9"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2825163E"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4</w:t>
            </w:r>
          </w:p>
        </w:tc>
        <w:tc>
          <w:tcPr>
            <w:tcW w:w="557" w:type="pct"/>
          </w:tcPr>
          <w:p w14:paraId="31D3049E"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440D8790" w14:textId="77777777" w:rsidTr="003A59D3">
        <w:trPr>
          <w:jc w:val="center"/>
        </w:trPr>
        <w:tc>
          <w:tcPr>
            <w:tcW w:w="2806" w:type="pct"/>
          </w:tcPr>
          <w:p w14:paraId="4629FA4D"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204 Law, Legislation and Regulation</w:t>
            </w:r>
          </w:p>
        </w:tc>
        <w:tc>
          <w:tcPr>
            <w:tcW w:w="442" w:type="pct"/>
            <w:vAlign w:val="center"/>
          </w:tcPr>
          <w:p w14:paraId="53742EEB"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752" w:type="pct"/>
            <w:vAlign w:val="center"/>
          </w:tcPr>
          <w:p w14:paraId="2B38CA22"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3CAF4F3F"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557" w:type="pct"/>
          </w:tcPr>
          <w:p w14:paraId="2C7FF602"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736DD095" w14:textId="77777777" w:rsidTr="003A59D3">
        <w:trPr>
          <w:jc w:val="center"/>
        </w:trPr>
        <w:tc>
          <w:tcPr>
            <w:tcW w:w="2806" w:type="pct"/>
          </w:tcPr>
          <w:p w14:paraId="56167B2C"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LAWS 1802 LLEAP2 - Wrtng Advcy &amp; Proflsm</w:t>
            </w:r>
          </w:p>
        </w:tc>
        <w:tc>
          <w:tcPr>
            <w:tcW w:w="442" w:type="pct"/>
            <w:vAlign w:val="center"/>
          </w:tcPr>
          <w:p w14:paraId="37803B59"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752" w:type="pct"/>
            <w:vAlign w:val="center"/>
          </w:tcPr>
          <w:p w14:paraId="4D71A28B"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1B7586D7"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3</w:t>
            </w:r>
          </w:p>
        </w:tc>
        <w:tc>
          <w:tcPr>
            <w:tcW w:w="557" w:type="pct"/>
          </w:tcPr>
          <w:p w14:paraId="06C29F81"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46A4FE6D" w14:textId="77777777" w:rsidTr="003A59D3">
        <w:trPr>
          <w:jc w:val="center"/>
        </w:trPr>
        <w:tc>
          <w:tcPr>
            <w:tcW w:w="2806" w:type="pct"/>
          </w:tcPr>
          <w:p w14:paraId="56E7D139" w14:textId="31BD2C35"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Choice of two one-credit 1L elective courses</w:t>
            </w:r>
          </w:p>
        </w:tc>
        <w:tc>
          <w:tcPr>
            <w:tcW w:w="442" w:type="pct"/>
            <w:vAlign w:val="center"/>
          </w:tcPr>
          <w:p w14:paraId="16526388" w14:textId="12A9D68F"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2</w:t>
            </w:r>
          </w:p>
        </w:tc>
        <w:tc>
          <w:tcPr>
            <w:tcW w:w="752" w:type="pct"/>
            <w:vAlign w:val="center"/>
          </w:tcPr>
          <w:p w14:paraId="71C11A7E" w14:textId="77777777" w:rsidR="00ED09DD" w:rsidRPr="00ED09DD" w:rsidRDefault="00ED09DD" w:rsidP="001C26B5">
            <w:pPr>
              <w:rPr>
                <w:rFonts w:ascii="National Book" w:hAnsi="National Book" w:cs="Arial"/>
                <w:color w:val="002060"/>
                <w:sz w:val="20"/>
                <w:szCs w:val="20"/>
              </w:rPr>
            </w:pPr>
            <w:r w:rsidRPr="00ED09DD">
              <w:rPr>
                <w:rFonts w:ascii="National Book" w:hAnsi="National Book" w:cs="Arial"/>
                <w:color w:val="002060"/>
                <w:sz w:val="20"/>
                <w:szCs w:val="20"/>
              </w:rPr>
              <w:t>TRAN 4X000</w:t>
            </w:r>
          </w:p>
        </w:tc>
        <w:tc>
          <w:tcPr>
            <w:tcW w:w="443" w:type="pct"/>
            <w:vAlign w:val="center"/>
          </w:tcPr>
          <w:p w14:paraId="1822358F" w14:textId="3B7E0D3F"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2</w:t>
            </w:r>
          </w:p>
        </w:tc>
        <w:tc>
          <w:tcPr>
            <w:tcW w:w="557" w:type="pct"/>
          </w:tcPr>
          <w:p w14:paraId="736D6412" w14:textId="77777777" w:rsidR="00ED09DD" w:rsidRPr="00ED09DD" w:rsidRDefault="00ED09DD" w:rsidP="001C26B5">
            <w:pPr>
              <w:jc w:val="center"/>
              <w:rPr>
                <w:rFonts w:ascii="National Book" w:hAnsi="National Book" w:cs="Arial"/>
                <w:color w:val="002060"/>
                <w:sz w:val="20"/>
                <w:szCs w:val="20"/>
              </w:rPr>
            </w:pPr>
            <w:r w:rsidRPr="00ED09DD">
              <w:rPr>
                <w:rFonts w:ascii="National Book" w:hAnsi="National Book" w:cs="Arial"/>
                <w:color w:val="002060"/>
                <w:sz w:val="20"/>
                <w:szCs w:val="20"/>
              </w:rPr>
              <w:t>■</w:t>
            </w:r>
          </w:p>
        </w:tc>
      </w:tr>
      <w:tr w:rsidR="00ED09DD" w:rsidRPr="00ED09DD" w14:paraId="109B3431" w14:textId="77777777" w:rsidTr="003A59D3">
        <w:trPr>
          <w:jc w:val="center"/>
        </w:trPr>
        <w:tc>
          <w:tcPr>
            <w:tcW w:w="5000" w:type="pct"/>
            <w:gridSpan w:val="5"/>
            <w:vAlign w:val="center"/>
          </w:tcPr>
          <w:p w14:paraId="42C1670D" w14:textId="63C872E9" w:rsidR="00ED09DD" w:rsidRPr="00ED09DD" w:rsidRDefault="00D6117F" w:rsidP="001C26B5">
            <w:pPr>
              <w:rPr>
                <w:rFonts w:ascii="National Book" w:hAnsi="National Book" w:cs="Arial"/>
                <w:b/>
                <w:bCs/>
                <w:color w:val="002060"/>
                <w:sz w:val="20"/>
                <w:szCs w:val="20"/>
              </w:rPr>
            </w:pPr>
            <w:r w:rsidRPr="00D6117F">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D6117F">
              <w:rPr>
                <w:rFonts w:ascii="National Book" w:hAnsi="National Book" w:cs="Arial"/>
                <w:color w:val="002060"/>
                <w:sz w:val="22"/>
                <w:szCs w:val="22"/>
              </w:rPr>
              <w:t xml:space="preserve">: </w:t>
            </w:r>
            <w:r w:rsidRPr="00D6117F">
              <w:rPr>
                <w:rFonts w:ascii="National Book" w:hAnsi="National Book" w:cs="Arial"/>
                <w:b/>
                <w:bCs/>
                <w:color w:val="002060"/>
                <w:sz w:val="22"/>
                <w:szCs w:val="22"/>
              </w:rPr>
              <w:t xml:space="preserve">Minimum </w:t>
            </w:r>
            <w:r w:rsidR="00850864">
              <w:rPr>
                <w:rFonts w:ascii="National Book" w:hAnsi="National Book" w:cs="Arial"/>
                <w:b/>
                <w:bCs/>
                <w:color w:val="002060"/>
                <w:sz w:val="22"/>
                <w:szCs w:val="22"/>
              </w:rPr>
              <w:t>30</w:t>
            </w:r>
            <w:r w:rsidRPr="00D6117F">
              <w:rPr>
                <w:rFonts w:ascii="National Book" w:hAnsi="National Book" w:cs="Arial"/>
                <w:b/>
                <w:bCs/>
                <w:color w:val="002060"/>
                <w:sz w:val="22"/>
                <w:szCs w:val="22"/>
              </w:rPr>
              <w:t xml:space="preserve"> </w:t>
            </w:r>
            <w:r w:rsidRPr="00662BB4">
              <w:rPr>
                <w:rFonts w:ascii="National Book" w:hAnsi="National Book" w:cs="Arial"/>
                <w:color w:val="002060"/>
                <w:sz w:val="22"/>
                <w:szCs w:val="22"/>
              </w:rPr>
              <w:t>(</w:t>
            </w:r>
            <w:r w:rsidR="00850864" w:rsidRPr="00662BB4">
              <w:rPr>
                <w:rFonts w:ascii="National Book" w:hAnsi="National Book" w:cs="Arial"/>
                <w:color w:val="002060"/>
                <w:sz w:val="22"/>
                <w:szCs w:val="22"/>
              </w:rPr>
              <w:t>30</w:t>
            </w:r>
            <w:r w:rsidRPr="00662BB4">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ED09DD" w:rsidRPr="00ED09DD" w14:paraId="59C7DFDB" w14:textId="77777777" w:rsidTr="003A59D3">
        <w:trPr>
          <w:jc w:val="center"/>
        </w:trPr>
        <w:tc>
          <w:tcPr>
            <w:tcW w:w="5000" w:type="pct"/>
            <w:gridSpan w:val="5"/>
            <w:shd w:val="clear" w:color="auto" w:fill="002060"/>
          </w:tcPr>
          <w:p w14:paraId="2D2E06CE" w14:textId="77777777" w:rsidR="00ED09DD" w:rsidRPr="00ED09DD" w:rsidRDefault="00ED09DD" w:rsidP="001C26B5">
            <w:pPr>
              <w:jc w:val="center"/>
              <w:rPr>
                <w:rFonts w:ascii="National Book" w:hAnsi="National Book" w:cs="Arial"/>
                <w:color w:val="FFFFFF" w:themeColor="background1"/>
                <w:sz w:val="22"/>
                <w:szCs w:val="22"/>
              </w:rPr>
            </w:pPr>
            <w:r w:rsidRPr="00ED09DD">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2F02A224" w:rsidR="00DB4CE8" w:rsidRDefault="00DB4CE8">
      <w:pPr>
        <w:rPr>
          <w:rFonts w:ascii="Arial" w:hAnsi="Arial" w:cs="Arial"/>
          <w:b/>
        </w:rPr>
      </w:pPr>
    </w:p>
    <w:p w14:paraId="59E17865" w14:textId="77777777" w:rsidR="00237946" w:rsidRDefault="00237946">
      <w:pPr>
        <w:rPr>
          <w:rFonts w:ascii="National Book" w:hAnsi="National Book"/>
          <w:b/>
          <w:color w:val="002060"/>
        </w:rPr>
      </w:pPr>
      <w:bookmarkStart w:id="1" w:name="_Hlk118449484"/>
      <w:r>
        <w:rPr>
          <w:rFonts w:ascii="National Book" w:hAnsi="National Book"/>
          <w:b/>
          <w:color w:val="002060"/>
        </w:rPr>
        <w:br w:type="page"/>
      </w:r>
    </w:p>
    <w:p w14:paraId="44A09982" w14:textId="77777777" w:rsidR="004B6337" w:rsidRPr="000B4A73" w:rsidRDefault="004B6337" w:rsidP="004B6337">
      <w:pPr>
        <w:pStyle w:val="Heading1"/>
        <w:rPr>
          <w:rFonts w:cs="Arial"/>
        </w:rPr>
      </w:pPr>
      <w:bookmarkStart w:id="2" w:name="_Hlk124932737"/>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3B4F8202" w14:textId="602DFA66" w:rsidR="00BC3F7A" w:rsidRDefault="004B6337" w:rsidP="004B6337">
      <w:pPr>
        <w:pStyle w:val="Heading1"/>
        <w:rPr>
          <w:rFonts w:ascii="National Book" w:hAnsi="National Book"/>
          <w:color w:val="002060"/>
        </w:rPr>
      </w:pPr>
      <w:r w:rsidRPr="00DB4CE8">
        <w:rPr>
          <w:rFonts w:cs="Arial"/>
        </w:rPr>
        <w:t>Partnership Process</w:t>
      </w:r>
      <w:bookmarkEnd w:id="2"/>
    </w:p>
    <w:p w14:paraId="743B6BBA" w14:textId="77777777" w:rsidR="00BC3F7A" w:rsidRDefault="00BC3F7A" w:rsidP="00BC3F7A">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3A216B" w14:paraId="6194C264"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E9AB1C1" w14:textId="77777777" w:rsidR="003A216B" w:rsidRDefault="003A216B"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FA1FA99" w14:textId="77777777" w:rsidR="003A216B" w:rsidRPr="00F9062C" w:rsidRDefault="003A216B" w:rsidP="003A216B">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417B659" w14:textId="77777777" w:rsidR="003A216B" w:rsidRPr="00F9062C" w:rsidRDefault="003A216B" w:rsidP="003A216B">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1CBB2410" w14:textId="77777777" w:rsidR="003A216B" w:rsidRPr="00F9062C" w:rsidRDefault="003A216B" w:rsidP="003A216B">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2634856" w14:textId="7E4B7BDB" w:rsidR="003A216B" w:rsidRPr="00F9062C" w:rsidRDefault="003A216B" w:rsidP="003A216B">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45DAF2DE" w14:textId="77777777" w:rsidR="003A216B" w:rsidRPr="00F9062C" w:rsidRDefault="003A216B" w:rsidP="003A216B">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BA41080" w14:textId="77777777" w:rsidR="003A216B" w:rsidRPr="00F9062C" w:rsidRDefault="003A216B" w:rsidP="003A216B">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601A073E" w14:textId="77777777" w:rsidR="003A216B" w:rsidRPr="00F9062C" w:rsidRDefault="003A216B" w:rsidP="003A216B">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A216B" w14:paraId="4A4DEC7F"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F2739C" w14:textId="77777777" w:rsidR="003A216B" w:rsidRDefault="003A216B"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A49F61F" w14:textId="1AA5635F" w:rsidR="003A216B" w:rsidRPr="00F9062C" w:rsidRDefault="003A216B" w:rsidP="003A216B">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F12A19" w:rsidRPr="00F12A19">
              <w:rPr>
                <w:rFonts w:ascii="National Book" w:eastAsia="Times New Roman" w:hAnsi="National Book"/>
                <w:color w:val="002060"/>
                <w:sz w:val="24"/>
                <w:szCs w:val="24"/>
              </w:rPr>
              <w:t>(Popular Forms &gt; Reenrollment or Reinstatement &gt; Application for Undergraduate Reenrollment)</w:t>
            </w:r>
            <w:r w:rsidR="00F12A19">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1273E3EC" w14:textId="7A4FABB1" w:rsidR="003A216B" w:rsidRPr="00F9062C" w:rsidRDefault="003A216B" w:rsidP="003A216B">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2FB945A" w14:textId="5D4D2A29" w:rsidR="003A216B" w:rsidRPr="00F9062C" w:rsidRDefault="003A216B" w:rsidP="003A216B">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0876FC58" w14:textId="11D8F973" w:rsidR="003A216B" w:rsidRPr="00F9062C" w:rsidRDefault="003A216B" w:rsidP="003A216B">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7BB5F90" w14:textId="77777777" w:rsidR="003A216B" w:rsidRPr="00F9062C" w:rsidRDefault="003A216B" w:rsidP="003A216B">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1E350519" w14:textId="77777777" w:rsidR="00BC3F7A" w:rsidRDefault="00BC3F7A" w:rsidP="00BC3F7A">
      <w:pPr>
        <w:rPr>
          <w:rFonts w:ascii="National Book" w:hAnsi="National Book"/>
          <w:bCs/>
          <w:iCs/>
          <w:color w:val="002060"/>
        </w:rPr>
      </w:pPr>
    </w:p>
    <w:p w14:paraId="58BCA310" w14:textId="731158FC" w:rsidR="00DB4CE8" w:rsidRPr="00DB4CE8" w:rsidRDefault="00BC3F7A" w:rsidP="00BC3F7A">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4A059D13"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5467BED0" w:rsidR="00015292" w:rsidRDefault="00015292" w:rsidP="003A216B">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5284BCAB" w14:textId="51E8816E"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Requirements to graduate with the BA degree program: To graduate, students must have minimum 120 credit hours, 39 upper-division credit hours of coursework, a minimum 2.</w:t>
      </w:r>
      <w:r w:rsidR="00742E3D">
        <w:rPr>
          <w:rFonts w:ascii="National Book" w:hAnsi="National Book" w:cs="Arial"/>
          <w:color w:val="002060"/>
        </w:rPr>
        <w:t>00</w:t>
      </w:r>
      <w:r w:rsidRPr="00050B45">
        <w:rPr>
          <w:rFonts w:ascii="National Book" w:hAnsi="National Book" w:cs="Arial"/>
          <w:color w:val="002060"/>
        </w:rPr>
        <w:t>0 major GPA and minimum 2.000 cumulative GPA. They must also fulfill an approved experiential learning experience</w:t>
      </w:r>
      <w:r w:rsidR="00F93AAC">
        <w:rPr>
          <w:rFonts w:ascii="National Book" w:hAnsi="National Book" w:cs="Arial"/>
          <w:color w:val="002060"/>
        </w:rPr>
        <w:t xml:space="preserve"> and </w:t>
      </w:r>
      <w:r w:rsidRPr="00050B45">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050B45">
          <w:rPr>
            <w:rStyle w:val="Hyperlink"/>
            <w:rFonts w:ascii="National Book" w:hAnsi="National Book" w:cs="Arial"/>
          </w:rPr>
          <w:t>www.kent.edu/catalog</w:t>
        </w:r>
      </w:hyperlink>
      <w:r w:rsidRPr="00050B45">
        <w:rPr>
          <w:rFonts w:ascii="National Book" w:hAnsi="National Book" w:cs="Arial"/>
          <w:color w:val="002060"/>
        </w:rPr>
        <w:t>).</w:t>
      </w:r>
    </w:p>
    <w:p w14:paraId="4946DDA3" w14:textId="77777777" w:rsidR="00050B45" w:rsidRPr="00050B45" w:rsidRDefault="00050B45" w:rsidP="00050B45">
      <w:pPr>
        <w:pStyle w:val="NoSpacing"/>
        <w:rPr>
          <w:rFonts w:ascii="National Book" w:hAnsi="National Book" w:cs="Arial"/>
          <w:color w:val="002060"/>
        </w:rPr>
      </w:pPr>
    </w:p>
    <w:p w14:paraId="3EB1972C"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E014E79" w14:textId="77777777" w:rsidR="00050B45" w:rsidRPr="00050B45" w:rsidRDefault="00050B45" w:rsidP="00050B45">
      <w:pPr>
        <w:pStyle w:val="NoSpacing"/>
        <w:rPr>
          <w:rFonts w:ascii="National Book" w:hAnsi="National Book" w:cs="Arial"/>
          <w:color w:val="002060"/>
        </w:rPr>
      </w:pPr>
    </w:p>
    <w:p w14:paraId="532C497A"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It is recommended that students intending to pursue the Bachelor of Arts in Communication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5A472E5" w14:textId="142FF14F" w:rsidR="008B6748" w:rsidRPr="00CD4879" w:rsidRDefault="008B6748" w:rsidP="008B6748">
      <w:pPr>
        <w:pStyle w:val="NoSpacing"/>
        <w:rPr>
          <w:rFonts w:ascii="National Black" w:hAnsi="National Black"/>
          <w:b/>
          <w:color w:val="1F3864" w:themeColor="accent1" w:themeShade="80"/>
          <w:sz w:val="32"/>
          <w:szCs w:val="32"/>
        </w:rPr>
      </w:pPr>
      <w:bookmarkStart w:id="4" w:name="_Hlk104449159"/>
      <w:r w:rsidRPr="00CD4879">
        <w:rPr>
          <w:rFonts w:ascii="National Black" w:hAnsi="National Black"/>
          <w:b/>
          <w:color w:val="1F3864" w:themeColor="accent1" w:themeShade="80"/>
          <w:sz w:val="32"/>
          <w:szCs w:val="32"/>
        </w:rPr>
        <w:t>Contact Information</w:t>
      </w:r>
    </w:p>
    <w:p w14:paraId="70D898C6" w14:textId="77777777" w:rsidR="008B6748" w:rsidRPr="000A6D55" w:rsidRDefault="008B6748" w:rsidP="008B6748">
      <w:pPr>
        <w:pStyle w:val="NoSpacing"/>
        <w:rPr>
          <w:rFonts w:ascii="National Bold Italic" w:hAnsi="National Bold Italic"/>
          <w:color w:val="1F3864" w:themeColor="accent1" w:themeShade="80"/>
          <w:sz w:val="32"/>
          <w:szCs w:val="32"/>
        </w:rPr>
      </w:pPr>
    </w:p>
    <w:p w14:paraId="4069DF1D" w14:textId="1B5BCBCD" w:rsidR="008B6748" w:rsidRPr="001C39D9" w:rsidRDefault="008B6748" w:rsidP="008B6748">
      <w:pPr>
        <w:pStyle w:val="NoSpacing"/>
        <w:rPr>
          <w:rFonts w:ascii="National Book" w:hAnsi="National Book"/>
          <w:b/>
          <w:bCs/>
          <w:color w:val="002060"/>
          <w:sz w:val="28"/>
          <w:szCs w:val="28"/>
        </w:rPr>
      </w:pPr>
      <w:r w:rsidRPr="001C39D9">
        <w:rPr>
          <w:rFonts w:ascii="National Bold Italic" w:hAnsi="National Bold Italic"/>
          <w:color w:val="1F3864" w:themeColor="accent1" w:themeShade="80"/>
          <w:sz w:val="28"/>
          <w:szCs w:val="28"/>
        </w:rPr>
        <w:t>Kent State University</w:t>
      </w:r>
    </w:p>
    <w:p w14:paraId="19560EE6" w14:textId="2BA62FAC" w:rsidR="008B6748" w:rsidRPr="00CD4879" w:rsidRDefault="008B6748" w:rsidP="00CD4879">
      <w:pPr>
        <w:pStyle w:val="NoSpacing"/>
        <w:ind w:right="-540"/>
        <w:rPr>
          <w:rFonts w:ascii="National Book" w:hAnsi="National Book"/>
          <w:b/>
          <w:bCs/>
          <w:color w:val="002060"/>
          <w:sz w:val="24"/>
          <w:szCs w:val="24"/>
        </w:rPr>
      </w:pPr>
      <w:r w:rsidRPr="00F12A19">
        <w:rPr>
          <w:rFonts w:ascii="National Book" w:hAnsi="National Book"/>
          <w:color w:val="002060"/>
          <w:sz w:val="24"/>
          <w:szCs w:val="24"/>
        </w:rPr>
        <w:t>Academic Partnerships</w:t>
      </w:r>
    </w:p>
    <w:p w14:paraId="158642AF" w14:textId="5FBA2454" w:rsidR="008B6748" w:rsidRDefault="008B6748" w:rsidP="008B6748">
      <w:pPr>
        <w:pStyle w:val="NoSpacing"/>
        <w:ind w:right="-720"/>
        <w:rPr>
          <w:rFonts w:ascii="National Book" w:hAnsi="National Book"/>
          <w:color w:val="002060"/>
          <w:sz w:val="24"/>
          <w:szCs w:val="24"/>
        </w:rPr>
      </w:pPr>
      <w:hyperlink r:id="rId25" w:history="1">
        <w:r w:rsidRPr="00F12A19">
          <w:rPr>
            <w:rStyle w:val="Hyperlink"/>
            <w:rFonts w:ascii="National Book" w:hAnsi="National Book"/>
            <w:color w:val="002060"/>
            <w:sz w:val="24"/>
            <w:szCs w:val="24"/>
          </w:rPr>
          <w:t>pathways@kent.edu</w:t>
        </w:r>
      </w:hyperlink>
    </w:p>
    <w:p w14:paraId="5AB8DEBB" w14:textId="77777777" w:rsidR="008B6748" w:rsidRDefault="008B6748" w:rsidP="008B6748">
      <w:pPr>
        <w:pStyle w:val="NoSpacing"/>
        <w:ind w:right="-720"/>
        <w:rPr>
          <w:rFonts w:ascii="National Book" w:hAnsi="National Book"/>
          <w:color w:val="002060"/>
          <w:sz w:val="24"/>
          <w:szCs w:val="24"/>
        </w:rPr>
      </w:pPr>
    </w:p>
    <w:bookmarkEnd w:id="4"/>
    <w:p w14:paraId="00D1BA0C" w14:textId="77777777" w:rsidR="006802AA" w:rsidRDefault="006802AA" w:rsidP="006802AA">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8DB1FB3" w14:textId="77777777" w:rsidR="006802AA" w:rsidRDefault="006802AA" w:rsidP="006802AA">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95BD87D" w14:textId="77777777" w:rsidR="006802AA" w:rsidRDefault="006802AA" w:rsidP="006802AA">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38D1D2C" w14:textId="77777777" w:rsidR="006802AA" w:rsidRDefault="006802AA" w:rsidP="006802AA">
      <w:pPr>
        <w:pStyle w:val="NoSpacing"/>
        <w:ind w:right="-720"/>
        <w:rPr>
          <w:rFonts w:ascii="National Book" w:hAnsi="National Book"/>
          <w:color w:val="002060"/>
          <w:sz w:val="24"/>
          <w:szCs w:val="24"/>
        </w:rPr>
      </w:pPr>
      <w:r>
        <w:rPr>
          <w:rFonts w:ascii="National Book" w:hAnsi="National Book"/>
          <w:color w:val="002060"/>
          <w:sz w:val="24"/>
          <w:szCs w:val="24"/>
        </w:rPr>
        <w:t>Associate Dean of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7A4F667" w14:textId="77777777" w:rsidR="006802AA" w:rsidRDefault="006802AA" w:rsidP="006802AA">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1E8DA9F5" w14:textId="77777777" w:rsidR="006802AA" w:rsidRDefault="006802AA" w:rsidP="006802AA">
      <w:pPr>
        <w:pStyle w:val="NoSpacing"/>
        <w:rPr>
          <w:rFonts w:ascii="National Book" w:hAnsi="National Book"/>
          <w:color w:val="1F3864" w:themeColor="accent1" w:themeShade="80"/>
          <w:sz w:val="32"/>
          <w:szCs w:val="32"/>
        </w:rPr>
      </w:pPr>
    </w:p>
    <w:p w14:paraId="3BBDDBFE" w14:textId="75EB6E8C" w:rsidR="006802AA" w:rsidRDefault="006802AA" w:rsidP="006802AA">
      <w:pPr>
        <w:rPr>
          <w:rFonts w:ascii="National Regular Italic" w:hAnsi="National Regular Italic"/>
          <w:b/>
          <w:color w:val="1F3864" w:themeColor="accent1" w:themeShade="80"/>
        </w:rPr>
      </w:pPr>
      <w:r>
        <w:rPr>
          <w:rFonts w:ascii="National Regular Italic" w:hAnsi="National Regular Italic"/>
          <w:b/>
          <w:color w:val="1F3864" w:themeColor="accent1" w:themeShade="80"/>
        </w:rPr>
        <w:t xml:space="preserve">Last Updated </w:t>
      </w:r>
      <w:r w:rsidR="00F93AAC">
        <w:rPr>
          <w:rFonts w:ascii="National Regular Italic" w:hAnsi="National Regular Italic"/>
          <w:b/>
          <w:color w:val="1F3864" w:themeColor="accent1" w:themeShade="80"/>
        </w:rPr>
        <w:t xml:space="preserve">December </w:t>
      </w:r>
      <w:r>
        <w:rPr>
          <w:rFonts w:ascii="National Regular Italic" w:hAnsi="National Regular Italic"/>
          <w:b/>
          <w:color w:val="1F3864" w:themeColor="accent1" w:themeShade="80"/>
        </w:rPr>
        <w:t>2025</w:t>
      </w:r>
    </w:p>
    <w:p w14:paraId="73C951D5" w14:textId="2B101465" w:rsidR="005512E5"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63FCE06D">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6D214B5"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5512E5"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B0B5B" w14:textId="77777777" w:rsidR="00680D73" w:rsidRDefault="00680D73" w:rsidP="004D1F78">
      <w:r>
        <w:separator/>
      </w:r>
    </w:p>
  </w:endnote>
  <w:endnote w:type="continuationSeparator" w:id="0">
    <w:p w14:paraId="7E2D5FE9" w14:textId="77777777" w:rsidR="00680D73" w:rsidRDefault="00680D73" w:rsidP="004D1F78">
      <w:r>
        <w:continuationSeparator/>
      </w:r>
    </w:p>
  </w:endnote>
  <w:endnote w:type="continuationNotice" w:id="1">
    <w:p w14:paraId="08E33D4B" w14:textId="77777777" w:rsidR="00680D73" w:rsidRDefault="00680D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B9288" w14:textId="77777777" w:rsidR="00662BB4" w:rsidRDefault="00662B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A4302" w14:textId="77777777" w:rsidR="00662BB4" w:rsidRDefault="00662B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6DF5C" w14:textId="77777777" w:rsidR="00662BB4" w:rsidRDefault="00662B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D2C63" w14:textId="77777777" w:rsidR="00680D73" w:rsidRDefault="00680D73" w:rsidP="004D1F78">
      <w:r>
        <w:separator/>
      </w:r>
    </w:p>
  </w:footnote>
  <w:footnote w:type="continuationSeparator" w:id="0">
    <w:p w14:paraId="58702ECE" w14:textId="77777777" w:rsidR="00680D73" w:rsidRDefault="00680D73" w:rsidP="004D1F78">
      <w:r>
        <w:continuationSeparator/>
      </w:r>
    </w:p>
  </w:footnote>
  <w:footnote w:type="continuationNotice" w:id="1">
    <w:p w14:paraId="0B4BB58F" w14:textId="77777777" w:rsidR="00680D73" w:rsidRDefault="00680D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7E7E8" w14:textId="77777777" w:rsidR="00662BB4" w:rsidRDefault="00662B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5EE1C" w14:textId="2365D1D7" w:rsidR="00662BB4" w:rsidRDefault="00662B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1E7C8" w14:textId="77777777" w:rsidR="00662BB4" w:rsidRDefault="00662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938828501">
    <w:abstractNumId w:val="0"/>
  </w:num>
  <w:num w:numId="4" w16cid:durableId="4577213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naFNKKJx4AP62amwC0IyOHv1aD7wNQZ9VpKVxwAsVVf4qt4oSuL8q69tDf+V3/E5XQJSgNW+iKTFJob9tx/7PQ==" w:salt="2n2oF1uEK/KQpNdEj9mTW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22EF"/>
    <w:rsid w:val="00015292"/>
    <w:rsid w:val="00040342"/>
    <w:rsid w:val="00050B45"/>
    <w:rsid w:val="0005679C"/>
    <w:rsid w:val="00092A55"/>
    <w:rsid w:val="000F7074"/>
    <w:rsid w:val="001020F5"/>
    <w:rsid w:val="00125263"/>
    <w:rsid w:val="001427C3"/>
    <w:rsid w:val="00185C77"/>
    <w:rsid w:val="001A0C14"/>
    <w:rsid w:val="001C39D9"/>
    <w:rsid w:val="001C3BE3"/>
    <w:rsid w:val="001D0182"/>
    <w:rsid w:val="001D506F"/>
    <w:rsid w:val="001D6659"/>
    <w:rsid w:val="00237946"/>
    <w:rsid w:val="00262F6F"/>
    <w:rsid w:val="00263D6F"/>
    <w:rsid w:val="002A19B7"/>
    <w:rsid w:val="002D2867"/>
    <w:rsid w:val="002D512D"/>
    <w:rsid w:val="002F4C53"/>
    <w:rsid w:val="00302688"/>
    <w:rsid w:val="00340D76"/>
    <w:rsid w:val="003852B6"/>
    <w:rsid w:val="00390588"/>
    <w:rsid w:val="003A216B"/>
    <w:rsid w:val="003A59D3"/>
    <w:rsid w:val="003C3060"/>
    <w:rsid w:val="00415D76"/>
    <w:rsid w:val="004579E8"/>
    <w:rsid w:val="00462C49"/>
    <w:rsid w:val="004719C6"/>
    <w:rsid w:val="004842D1"/>
    <w:rsid w:val="004B3BCA"/>
    <w:rsid w:val="004B6337"/>
    <w:rsid w:val="004D1F78"/>
    <w:rsid w:val="004D246B"/>
    <w:rsid w:val="005102DA"/>
    <w:rsid w:val="00515FB7"/>
    <w:rsid w:val="005308C0"/>
    <w:rsid w:val="005512E5"/>
    <w:rsid w:val="00581EDA"/>
    <w:rsid w:val="005D7E85"/>
    <w:rsid w:val="0062459C"/>
    <w:rsid w:val="00647864"/>
    <w:rsid w:val="00654490"/>
    <w:rsid w:val="00662BB4"/>
    <w:rsid w:val="006802AA"/>
    <w:rsid w:val="00680D73"/>
    <w:rsid w:val="006846A5"/>
    <w:rsid w:val="00690AAE"/>
    <w:rsid w:val="007163D9"/>
    <w:rsid w:val="00742E3D"/>
    <w:rsid w:val="0074660D"/>
    <w:rsid w:val="007B5B30"/>
    <w:rsid w:val="007D2818"/>
    <w:rsid w:val="007F7585"/>
    <w:rsid w:val="00817955"/>
    <w:rsid w:val="00837155"/>
    <w:rsid w:val="00837657"/>
    <w:rsid w:val="008469D2"/>
    <w:rsid w:val="00850864"/>
    <w:rsid w:val="00871337"/>
    <w:rsid w:val="00882233"/>
    <w:rsid w:val="008904EE"/>
    <w:rsid w:val="008B6748"/>
    <w:rsid w:val="008D1F15"/>
    <w:rsid w:val="00935938"/>
    <w:rsid w:val="00953517"/>
    <w:rsid w:val="009752F1"/>
    <w:rsid w:val="009A2EB0"/>
    <w:rsid w:val="009B6AC8"/>
    <w:rsid w:val="009E6657"/>
    <w:rsid w:val="00A0499C"/>
    <w:rsid w:val="00A32E1F"/>
    <w:rsid w:val="00A6139F"/>
    <w:rsid w:val="00A80FE2"/>
    <w:rsid w:val="00B20956"/>
    <w:rsid w:val="00B239AB"/>
    <w:rsid w:val="00B25EC9"/>
    <w:rsid w:val="00B3720E"/>
    <w:rsid w:val="00B72376"/>
    <w:rsid w:val="00B92827"/>
    <w:rsid w:val="00B972F7"/>
    <w:rsid w:val="00BC3F7A"/>
    <w:rsid w:val="00C04DA5"/>
    <w:rsid w:val="00C127AA"/>
    <w:rsid w:val="00C60A4A"/>
    <w:rsid w:val="00C91F27"/>
    <w:rsid w:val="00CD4879"/>
    <w:rsid w:val="00CE0B2F"/>
    <w:rsid w:val="00D158EE"/>
    <w:rsid w:val="00D17078"/>
    <w:rsid w:val="00D21FD8"/>
    <w:rsid w:val="00D6117F"/>
    <w:rsid w:val="00D6504D"/>
    <w:rsid w:val="00D93F38"/>
    <w:rsid w:val="00DB4CE8"/>
    <w:rsid w:val="00DC13C1"/>
    <w:rsid w:val="00DE70E2"/>
    <w:rsid w:val="00E4566B"/>
    <w:rsid w:val="00E71FF8"/>
    <w:rsid w:val="00E778C6"/>
    <w:rsid w:val="00EB47DD"/>
    <w:rsid w:val="00ED09DD"/>
    <w:rsid w:val="00EF266C"/>
    <w:rsid w:val="00F127DD"/>
    <w:rsid w:val="00F12A19"/>
    <w:rsid w:val="00F50DA9"/>
    <w:rsid w:val="00F93AAC"/>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237946"/>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237946"/>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3A216B"/>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3A216B"/>
  </w:style>
  <w:style w:type="character" w:styleId="FollowedHyperlink">
    <w:name w:val="FollowedHyperlink"/>
    <w:basedOn w:val="DefaultParagraphFont"/>
    <w:uiPriority w:val="99"/>
    <w:semiHidden/>
    <w:unhideWhenUsed/>
    <w:rsid w:val="003A216B"/>
    <w:rPr>
      <w:color w:val="954F72" w:themeColor="followedHyperlink"/>
      <w:u w:val="single"/>
    </w:rPr>
  </w:style>
  <w:style w:type="character" w:styleId="CommentReference">
    <w:name w:val="annotation reference"/>
    <w:basedOn w:val="DefaultParagraphFont"/>
    <w:uiPriority w:val="99"/>
    <w:semiHidden/>
    <w:unhideWhenUsed/>
    <w:rsid w:val="00647864"/>
    <w:rPr>
      <w:sz w:val="16"/>
      <w:szCs w:val="16"/>
    </w:rPr>
  </w:style>
  <w:style w:type="paragraph" w:styleId="CommentText">
    <w:name w:val="annotation text"/>
    <w:basedOn w:val="Normal"/>
    <w:link w:val="CommentTextChar"/>
    <w:uiPriority w:val="99"/>
    <w:unhideWhenUsed/>
    <w:rsid w:val="00647864"/>
    <w:rPr>
      <w:sz w:val="20"/>
      <w:szCs w:val="20"/>
    </w:rPr>
  </w:style>
  <w:style w:type="character" w:customStyle="1" w:styleId="CommentTextChar">
    <w:name w:val="Comment Text Char"/>
    <w:basedOn w:val="DefaultParagraphFont"/>
    <w:link w:val="CommentText"/>
    <w:uiPriority w:val="99"/>
    <w:rsid w:val="006478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47864"/>
    <w:rPr>
      <w:b/>
      <w:bCs/>
    </w:rPr>
  </w:style>
  <w:style w:type="character" w:customStyle="1" w:styleId="CommentSubjectChar">
    <w:name w:val="Comment Subject Char"/>
    <w:basedOn w:val="CommentTextChar"/>
    <w:link w:val="CommentSubject"/>
    <w:uiPriority w:val="99"/>
    <w:semiHidden/>
    <w:rsid w:val="00647864"/>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147125">
      <w:bodyDiv w:val="1"/>
      <w:marLeft w:val="0"/>
      <w:marRight w:val="0"/>
      <w:marTop w:val="0"/>
      <w:marBottom w:val="0"/>
      <w:divBdr>
        <w:top w:val="none" w:sz="0" w:space="0" w:color="auto"/>
        <w:left w:val="none" w:sz="0" w:space="0" w:color="auto"/>
        <w:bottom w:val="none" w:sz="0" w:space="0" w:color="auto"/>
        <w:right w:val="none" w:sz="0" w:space="0" w:color="auto"/>
      </w:divBdr>
    </w:div>
    <w:div w:id="1444301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B47F286E-986B-404B-B046-4F8064023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Pages>
  <Words>1814</Words>
  <Characters>9928</Characters>
  <Application>Microsoft Office Word</Application>
  <DocSecurity>8</DocSecurity>
  <Lines>472</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4</cp:revision>
  <cp:lastPrinted>2022-10-24T11:11:00Z</cp:lastPrinted>
  <dcterms:created xsi:type="dcterms:W3CDTF">2024-05-14T15:27:00Z</dcterms:created>
  <dcterms:modified xsi:type="dcterms:W3CDTF">2025-12-0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